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0992" w:rsidRDefault="00803961" w:rsidP="00E40992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174E1">
        <w:rPr>
          <w:rFonts w:ascii="Times New Roman" w:hAnsi="Times New Roman" w:cs="Times New Roman"/>
          <w:sz w:val="24"/>
          <w:szCs w:val="24"/>
        </w:rPr>
        <w:t>Course Work</w:t>
      </w:r>
      <w:r w:rsidR="00E40992">
        <w:rPr>
          <w:rFonts w:ascii="Times New Roman" w:hAnsi="Times New Roman" w:cs="Times New Roman"/>
          <w:sz w:val="24"/>
          <w:szCs w:val="24"/>
        </w:rPr>
        <w:t xml:space="preserve">: </w:t>
      </w:r>
      <w:r w:rsidR="00E40992" w:rsidRPr="00E40992">
        <w:rPr>
          <w:rFonts w:ascii="Times New Roman" w:hAnsi="Times New Roman" w:cs="Times New Roman"/>
          <w:sz w:val="24"/>
          <w:szCs w:val="24"/>
        </w:rPr>
        <w:t xml:space="preserve"> </w:t>
      </w:r>
      <w:r w:rsidR="00E40992" w:rsidRPr="009174E1">
        <w:rPr>
          <w:rFonts w:ascii="Times New Roman" w:hAnsi="Times New Roman" w:cs="Times New Roman"/>
          <w:sz w:val="24"/>
          <w:szCs w:val="24"/>
        </w:rPr>
        <w:t xml:space="preserve">Project Planning and Management </w:t>
      </w:r>
    </w:p>
    <w:p w:rsidR="00803961" w:rsidRPr="009174E1" w:rsidRDefault="00E40992" w:rsidP="008039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ntative</w:t>
      </w:r>
      <w:r w:rsidR="00803961">
        <w:rPr>
          <w:rFonts w:ascii="Times New Roman" w:hAnsi="Times New Roman" w:cs="Times New Roman"/>
          <w:sz w:val="24"/>
          <w:szCs w:val="24"/>
        </w:rPr>
        <w:t xml:space="preserve"> Submission Date line: 30</w:t>
      </w:r>
      <w:r w:rsidR="00803961" w:rsidRPr="0080396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03961">
        <w:rPr>
          <w:rFonts w:ascii="Times New Roman" w:hAnsi="Times New Roman" w:cs="Times New Roman"/>
          <w:sz w:val="24"/>
          <w:szCs w:val="24"/>
        </w:rPr>
        <w:t xml:space="preserve"> Nov 2017</w:t>
      </w:r>
    </w:p>
    <w:p w:rsidR="009174E1" w:rsidRPr="009174E1" w:rsidRDefault="009174E1">
      <w:p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 xml:space="preserve">By Mr. Innocent Nuwagaba and Mr </w:t>
      </w:r>
      <w:proofErr w:type="spellStart"/>
      <w:r w:rsidRPr="009174E1">
        <w:rPr>
          <w:rFonts w:ascii="Times New Roman" w:hAnsi="Times New Roman" w:cs="Times New Roman"/>
          <w:sz w:val="24"/>
          <w:szCs w:val="24"/>
        </w:rPr>
        <w:t>Kinoni</w:t>
      </w:r>
      <w:proofErr w:type="spellEnd"/>
    </w:p>
    <w:p w:rsidR="003D78F0" w:rsidRDefault="003D78F0">
      <w:pPr>
        <w:rPr>
          <w:rFonts w:ascii="Times New Roman" w:hAnsi="Times New Roman" w:cs="Times New Roman"/>
          <w:sz w:val="24"/>
          <w:szCs w:val="24"/>
        </w:rPr>
      </w:pPr>
      <w:r w:rsidRPr="003D78F0">
        <w:rPr>
          <w:rFonts w:ascii="Times New Roman" w:hAnsi="Times New Roman" w:cs="Times New Roman"/>
          <w:b/>
          <w:sz w:val="24"/>
          <w:szCs w:val="24"/>
        </w:rPr>
        <w:t>Ques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81DFF" w:rsidRPr="009174E1" w:rsidRDefault="00481DFF">
      <w:p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Identify an organis</w:t>
      </w:r>
      <w:r w:rsidR="00F83740">
        <w:rPr>
          <w:rFonts w:ascii="Times New Roman" w:hAnsi="Times New Roman" w:cs="Times New Roman"/>
          <w:sz w:val="24"/>
          <w:szCs w:val="24"/>
        </w:rPr>
        <w:t>ation of your choice that intend</w:t>
      </w:r>
      <w:r w:rsidRPr="009174E1">
        <w:rPr>
          <w:rFonts w:ascii="Times New Roman" w:hAnsi="Times New Roman" w:cs="Times New Roman"/>
          <w:sz w:val="24"/>
          <w:szCs w:val="24"/>
        </w:rPr>
        <w:t>s to plan and design a particular project and undertake the following;</w:t>
      </w:r>
    </w:p>
    <w:p w:rsidR="00481DFF" w:rsidRPr="009174E1" w:rsidRDefault="00481DFF" w:rsidP="00481D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Use a problem t</w:t>
      </w:r>
      <w:r w:rsidR="00073CAD">
        <w:rPr>
          <w:rFonts w:ascii="Times New Roman" w:hAnsi="Times New Roman" w:cs="Times New Roman"/>
          <w:sz w:val="24"/>
          <w:szCs w:val="24"/>
        </w:rPr>
        <w:t xml:space="preserve">ree to undertake a problem </w:t>
      </w:r>
      <w:r w:rsidR="005153CB">
        <w:rPr>
          <w:rFonts w:ascii="Times New Roman" w:hAnsi="Times New Roman" w:cs="Times New Roman"/>
          <w:sz w:val="24"/>
          <w:szCs w:val="24"/>
        </w:rPr>
        <w:t xml:space="preserve">analysis </w:t>
      </w:r>
      <w:r w:rsidRPr="009174E1">
        <w:rPr>
          <w:rFonts w:ascii="Times New Roman" w:hAnsi="Times New Roman" w:cs="Times New Roman"/>
          <w:sz w:val="24"/>
          <w:szCs w:val="24"/>
        </w:rPr>
        <w:t>for such a project</w:t>
      </w:r>
    </w:p>
    <w:p w:rsidR="00481DFF" w:rsidRPr="009174E1" w:rsidRDefault="00481DFF" w:rsidP="00481D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From the problem tree, develop an objective tree to undertake an objective analysis</w:t>
      </w:r>
    </w:p>
    <w:p w:rsidR="00481DFF" w:rsidRPr="009174E1" w:rsidRDefault="00481DFF" w:rsidP="00481D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4E1">
        <w:rPr>
          <w:rFonts w:ascii="Times New Roman" w:hAnsi="Times New Roman" w:cs="Times New Roman"/>
          <w:sz w:val="24"/>
          <w:szCs w:val="24"/>
        </w:rPr>
        <w:t>From the objective tree develop a logical frame designed for the intended project.</w:t>
      </w:r>
    </w:p>
    <w:sectPr w:rsidR="00481DFF" w:rsidRPr="009174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F56257"/>
    <w:multiLevelType w:val="hybridMultilevel"/>
    <w:tmpl w:val="AEE87A8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LI0NjOyMDM0MjZV0lEKTi0uzszPAykwrAUAJRBs+iwAAAA="/>
  </w:docVars>
  <w:rsids>
    <w:rsidRoot w:val="00481DFF"/>
    <w:rsid w:val="00073CAD"/>
    <w:rsid w:val="002E2044"/>
    <w:rsid w:val="003D78F0"/>
    <w:rsid w:val="00481DFF"/>
    <w:rsid w:val="005153CB"/>
    <w:rsid w:val="00803961"/>
    <w:rsid w:val="009174E1"/>
    <w:rsid w:val="009401EC"/>
    <w:rsid w:val="00B15438"/>
    <w:rsid w:val="00CB72CB"/>
    <w:rsid w:val="00D4269A"/>
    <w:rsid w:val="00E40992"/>
    <w:rsid w:val="00E40AD3"/>
    <w:rsid w:val="00F83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DD32B4-FD78-44D8-BDD9-95623F75B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D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ziku_Tolbert</dc:creator>
  <cp:keywords/>
  <dc:description/>
  <cp:lastModifiedBy>Nalwanga Christine</cp:lastModifiedBy>
  <cp:revision>2</cp:revision>
  <dcterms:created xsi:type="dcterms:W3CDTF">2017-10-17T11:56:00Z</dcterms:created>
  <dcterms:modified xsi:type="dcterms:W3CDTF">2017-10-17T11:56:00Z</dcterms:modified>
</cp:coreProperties>
</file>